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569BB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314600BA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6596B895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6234243D" w14:textId="77777777" w:rsidR="005033C6" w:rsidRPr="00706FCA" w:rsidRDefault="00BB60CD" w:rsidP="00706FCA">
      <w:pPr>
        <w:pStyle w:val="NoSpacing"/>
        <w:sectPr w:rsidR="005033C6" w:rsidRPr="00706FCA" w:rsidSect="0057075E">
          <w:footerReference w:type="default" r:id="rId7"/>
          <w:pgSz w:w="12240" w:h="15840"/>
          <w:pgMar w:top="81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055F1886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2C3C706C" w14:textId="266E0211" w:rsidR="00FE2C4B" w:rsidRDefault="00997DD3" w:rsidP="00997DD3">
      <w:pPr>
        <w:pStyle w:val="Title"/>
      </w:pPr>
      <w:r>
        <w:t>1.0</w:t>
      </w:r>
      <w:r w:rsidR="00190B40">
        <w:t>7</w:t>
      </w:r>
      <w:r w:rsidR="00B22D9C">
        <w:t xml:space="preserve"> </w:t>
      </w:r>
      <w:r w:rsidR="00B22D9C" w:rsidRPr="00B22D9C">
        <w:t>Absolute Value Functions</w:t>
      </w:r>
      <w:r>
        <w:t xml:space="preserve"> </w:t>
      </w:r>
      <w:r w:rsidR="001C56B5">
        <w:t>(37 Points)</w:t>
      </w:r>
      <w:bookmarkStart w:id="0" w:name="_GoBack"/>
      <w:bookmarkEnd w:id="0"/>
    </w:p>
    <w:p w14:paraId="25B1AB5D" w14:textId="77777777" w:rsidR="0057075E" w:rsidRDefault="0057075E" w:rsidP="0057075E">
      <w:pPr>
        <w:spacing w:after="0" w:line="240" w:lineRule="auto"/>
      </w:pPr>
      <w:r>
        <w:t>This task requires you to create a graph. You have several options:</w:t>
      </w:r>
    </w:p>
    <w:p w14:paraId="2C07D73E" w14:textId="77777777" w:rsidR="0057075E" w:rsidRDefault="0057075E" w:rsidP="0057075E">
      <w:pPr>
        <w:pStyle w:val="ListParagraph"/>
        <w:numPr>
          <w:ilvl w:val="0"/>
          <w:numId w:val="3"/>
        </w:numPr>
      </w:pPr>
      <w:r>
        <w:t>Use the word tools;</w:t>
      </w:r>
    </w:p>
    <w:p w14:paraId="43D931CD" w14:textId="77777777" w:rsidR="0057075E" w:rsidRDefault="0057075E" w:rsidP="0057075E">
      <w:pPr>
        <w:pStyle w:val="ListParagraph"/>
        <w:numPr>
          <w:ilvl w:val="0"/>
          <w:numId w:val="3"/>
        </w:numPr>
      </w:pPr>
      <w:r>
        <w:t>Draw the graph by hand, then photograph or scan your graph; or</w:t>
      </w:r>
    </w:p>
    <w:p w14:paraId="7E585BDD" w14:textId="77777777" w:rsidR="0057075E" w:rsidRPr="005B7A30" w:rsidRDefault="0057075E" w:rsidP="0057075E">
      <w:pPr>
        <w:pStyle w:val="ListParagraph"/>
        <w:numPr>
          <w:ilvl w:val="0"/>
          <w:numId w:val="3"/>
        </w:numPr>
      </w:pPr>
      <w:r>
        <w:t>Use the GeoGebra linked on the Task page of the lesson to create the graph, then insert a screenshot of the graph into this task.</w:t>
      </w:r>
    </w:p>
    <w:p w14:paraId="1EC917B0" w14:textId="77777777" w:rsidR="000C5521" w:rsidRDefault="000C5521" w:rsidP="000C5521">
      <w:pPr>
        <w:rPr>
          <w:b/>
        </w:rPr>
      </w:pPr>
      <w:r>
        <w:rPr>
          <w:b/>
        </w:rPr>
        <w:t xml:space="preserve">Determine the vertex of each absolute value function, state whether the vertex is a maximum or minimum point, determine the opening of the graph, graph each function, and describe the translation.  </w:t>
      </w:r>
    </w:p>
    <w:p w14:paraId="239E6BB8" w14:textId="77777777" w:rsidR="000C5521" w:rsidRDefault="000C5521" w:rsidP="00DA6B48">
      <w:pPr>
        <w:pStyle w:val="ListParagraph"/>
        <w:numPr>
          <w:ilvl w:val="0"/>
          <w:numId w:val="5"/>
        </w:numPr>
        <w:tabs>
          <w:tab w:val="left" w:pos="450"/>
        </w:tabs>
        <w:spacing w:line="360" w:lineRule="auto"/>
      </w:pPr>
      <w:r w:rsidRPr="00DA6B48">
        <w:rPr>
          <w:i/>
        </w:rPr>
        <w:t>f</w:t>
      </w:r>
      <w:r>
        <w:t>(</w:t>
      </w:r>
      <w:r w:rsidRPr="00DA6B48">
        <w:rPr>
          <w:i/>
        </w:rPr>
        <w:t>x</w:t>
      </w:r>
      <w:r>
        <w:t>) = |</w:t>
      </w:r>
      <w:r w:rsidRPr="00DA6B48">
        <w:rPr>
          <w:i/>
        </w:rPr>
        <w:t>x</w:t>
      </w:r>
      <w:r>
        <w:t>| – 4</w:t>
      </w:r>
    </w:p>
    <w:p w14:paraId="0F972ED7" w14:textId="77777777" w:rsidR="000C5521" w:rsidRPr="005E5501" w:rsidRDefault="000C5521" w:rsidP="005E5501">
      <w:pPr>
        <w:tabs>
          <w:tab w:val="left" w:pos="450"/>
        </w:tabs>
        <w:spacing w:after="0" w:line="240" w:lineRule="auto"/>
      </w:pPr>
      <w:r>
        <w:tab/>
      </w:r>
      <w:r w:rsidRPr="005E5501">
        <w:t xml:space="preserve">Vertex: 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  <w:r w:rsidRPr="005E5501">
        <w:tab/>
      </w:r>
      <w:r w:rsidRPr="005E5501">
        <w:tab/>
      </w:r>
      <w:r w:rsidRPr="005E5501">
        <w:tab/>
        <w:t xml:space="preserve">Maximum or </w:t>
      </w:r>
      <w:proofErr w:type="gramStart"/>
      <w:r w:rsidRPr="005E5501">
        <w:t>minimum?:</w:t>
      </w:r>
      <w:proofErr w:type="gramEnd"/>
      <w:r w:rsidRPr="005E5501">
        <w:t xml:space="preserve">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</w:p>
    <w:p w14:paraId="35EC9C0A" w14:textId="77777777" w:rsidR="000C5521" w:rsidRDefault="000C5521" w:rsidP="005E5501">
      <w:pPr>
        <w:tabs>
          <w:tab w:val="left" w:pos="450"/>
        </w:tabs>
        <w:spacing w:after="0" w:line="240" w:lineRule="auto"/>
        <w:rPr>
          <w:b/>
          <w:color w:val="0070C0"/>
          <w:sz w:val="28"/>
          <w:szCs w:val="28"/>
          <w:u w:val="single"/>
        </w:rPr>
      </w:pPr>
      <w:r w:rsidRPr="005E5501">
        <w:tab/>
        <w:t xml:space="preserve">Opens: 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  <w:r w:rsidR="00905D39" w:rsidRPr="005E5501">
        <w:rPr>
          <w:color w:val="0070C0"/>
          <w:sz w:val="28"/>
          <w:szCs w:val="28"/>
          <w:u w:val="single"/>
        </w:rPr>
        <w:t xml:space="preserve">  </w:t>
      </w:r>
      <w:r w:rsidR="00905D39">
        <w:rPr>
          <w:b/>
          <w:color w:val="0070C0"/>
          <w:sz w:val="28"/>
          <w:szCs w:val="28"/>
          <w:u w:val="single"/>
        </w:rPr>
        <w:t xml:space="preserve">                      </w:t>
      </w:r>
    </w:p>
    <w:p w14:paraId="512AEC5F" w14:textId="77777777" w:rsidR="000C5521" w:rsidRDefault="00CB4175" w:rsidP="000C5521">
      <w:pPr>
        <w:tabs>
          <w:tab w:val="left" w:pos="450"/>
        </w:tabs>
        <w:spacing w:line="360" w:lineRule="auto"/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717632" behindDoc="0" locked="0" layoutInCell="1" allowOverlap="1" wp14:anchorId="0CED8468" wp14:editId="0EFD4C52">
                <wp:simplePos x="0" y="0"/>
                <wp:positionH relativeFrom="column">
                  <wp:posOffset>2381250</wp:posOffset>
                </wp:positionH>
                <wp:positionV relativeFrom="paragraph">
                  <wp:posOffset>3725545</wp:posOffset>
                </wp:positionV>
                <wp:extent cx="4143375" cy="2324100"/>
                <wp:effectExtent l="38100" t="19050" r="47625" b="38100"/>
                <wp:wrapNone/>
                <wp:docPr id="122" name="Group 122" descr="red arrow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43375" cy="2324100"/>
                          <a:chOff x="-762000" y="0"/>
                          <a:chExt cx="4143375" cy="2324100"/>
                        </a:xfrm>
                      </wpg:grpSpPr>
                      <wps:wsp>
                        <wps:cNvPr id="123" name="Straight Arrow Connector 123"/>
                        <wps:cNvCnPr>
                          <a:cxnSpLocks noChangeShapeType="1"/>
                        </wps:cNvCnPr>
                        <wps:spPr bwMode="auto">
                          <a:xfrm>
                            <a:off x="1371600" y="0"/>
                            <a:ext cx="2009775" cy="2124075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8" name="Straight Arrow Connector 128"/>
                        <wps:cNvCnPr>
                          <a:cxnSpLocks noChangeShapeType="1"/>
                        </wps:cNvCnPr>
                        <wps:spPr bwMode="auto">
                          <a:xfrm flipH="1">
                            <a:off x="-762000" y="0"/>
                            <a:ext cx="2133600" cy="232410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BD5EC4" id="Group 122" o:spid="_x0000_s1026" alt="red arrow" style="position:absolute;margin-left:187.5pt;margin-top:293.35pt;width:326.25pt;height:183pt;z-index:251717632" coordorigin="-7620" coordsize="41433,23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23" o:spid="_x0000_s1027" type="#_x0000_t32" style="position:absolute;left:13716;width:20097;height:212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" strokecolor="red" strokeweight="3pt">
                  <v:stroke endarrow="block"/>
                </v:shape>
                <v:shape id="Straight Arrow Connector 128" o:spid="_x0000_s1028" type="#_x0000_t32" style="position:absolute;left:-7620;width:21336;height:2324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" strokecolor="red" strokeweight="3pt">
                  <v:stroke endarrow="block"/>
                </v:shape>
              </v:group>
            </w:pict>
          </mc:Fallback>
        </mc:AlternateContent>
      </w: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2665A4A8" wp14:editId="246A83B8">
                <wp:simplePos x="0" y="0"/>
                <wp:positionH relativeFrom="column">
                  <wp:posOffset>3181350</wp:posOffset>
                </wp:positionH>
                <wp:positionV relativeFrom="paragraph">
                  <wp:posOffset>4239895</wp:posOffset>
                </wp:positionV>
                <wp:extent cx="3943350" cy="1962150"/>
                <wp:effectExtent l="38100" t="38100" r="57150" b="19050"/>
                <wp:wrapNone/>
                <wp:docPr id="131" name="Group 131" descr="red arrow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3943350" cy="1962150"/>
                          <a:chOff x="-581025" y="0"/>
                          <a:chExt cx="3943350" cy="1962150"/>
                        </a:xfrm>
                      </wpg:grpSpPr>
                      <wps:wsp>
                        <wps:cNvPr id="132" name="Straight Arrow Connector 132"/>
                        <wps:cNvCnPr>
                          <a:cxnSpLocks noChangeShapeType="1"/>
                        </wps:cNvCnPr>
                        <wps:spPr bwMode="auto">
                          <a:xfrm rot="10800000" flipH="1" flipV="1">
                            <a:off x="1371599" y="0"/>
                            <a:ext cx="1990726" cy="196215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4" name="Straight Arrow Connector 134"/>
                        <wps:cNvCnPr>
                          <a:cxnSpLocks noChangeShapeType="1"/>
                        </wps:cNvCnPr>
                        <wps:spPr bwMode="auto">
                          <a:xfrm rot="10800000" flipV="1">
                            <a:off x="-581025" y="0"/>
                            <a:ext cx="1952625" cy="196215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DA51519" id="Group 131" o:spid="_x0000_s1026" alt="red arrows" style="position:absolute;margin-left:250.5pt;margin-top:333.85pt;width:310.5pt;height:154.5pt;rotation:180;z-index:251718656" coordorigin="-5810" coordsize="39433,196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">
                <v:shape id="Straight Arrow Connector 132" o:spid="_x0000_s1027" type="#_x0000_t32" style="position:absolute;left:13715;width:19908;height:19621;rotation:18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" strokecolor="red" strokeweight="3pt">
                  <v:stroke endarrow="block"/>
                </v:shape>
                <v:shape id="Straight Arrow Connector 134" o:spid="_x0000_s1028" type="#_x0000_t32" style="position:absolute;left:-5810;width:19526;height:19621;rotation:18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" strokecolor="red" strokeweight="3pt">
                  <v:stroke endarrow="block"/>
                </v:shape>
              </v:group>
            </w:pict>
          </mc:Fallback>
        </mc:AlternateContent>
      </w:r>
      <w:r w:rsidR="000C5521">
        <w:t xml:space="preserve">        </w:t>
      </w:r>
      <w:r w:rsidR="000C5521" w:rsidRPr="00604E6C">
        <w:rPr>
          <w:b/>
          <w:noProof/>
          <w:color w:val="0070C0"/>
          <w:sz w:val="28"/>
          <w:szCs w:val="28"/>
          <w:lang w:eastAsia="zh-CN"/>
        </w:rPr>
        <w:drawing>
          <wp:inline distT="0" distB="0" distL="0" distR="0" wp14:anchorId="254BF6A6" wp14:editId="450DAE25">
            <wp:extent cx="5181941" cy="5210175"/>
            <wp:effectExtent l="0" t="0" r="3810" b="0"/>
            <wp:docPr id="137" name="Picture 137" descr="Empty graph with x and y axis. Graph size displayed from 8 to negative 8 on the x axis and 8 to negative 8 on the y axi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1941" cy="521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ACFF3" w14:textId="77777777" w:rsidR="000C5521" w:rsidRPr="005E5501" w:rsidRDefault="000C5521" w:rsidP="000C5521">
      <w:pPr>
        <w:tabs>
          <w:tab w:val="left" w:pos="450"/>
        </w:tabs>
        <w:spacing w:line="360" w:lineRule="auto"/>
      </w:pPr>
      <w:r>
        <w:lastRenderedPageBreak/>
        <w:tab/>
      </w:r>
      <w:r w:rsidR="00CB4175">
        <w:t xml:space="preserve">  </w:t>
      </w:r>
      <w:r w:rsidR="00CB4175" w:rsidRPr="005E5501">
        <w:t xml:space="preserve">     </w:t>
      </w:r>
      <w:r w:rsidRPr="005E5501">
        <w:t xml:space="preserve">Describe the translation: 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</w:p>
    <w:p w14:paraId="77C89C81" w14:textId="77777777" w:rsidR="000C5521" w:rsidRDefault="000C5521" w:rsidP="000C5521">
      <w:pPr>
        <w:tabs>
          <w:tab w:val="left" w:pos="450"/>
        </w:tabs>
      </w:pPr>
      <w:r>
        <w:tab/>
      </w:r>
    </w:p>
    <w:p w14:paraId="6628EB2F" w14:textId="77777777" w:rsidR="000C5521" w:rsidRDefault="000C5521" w:rsidP="00DA6B48">
      <w:pPr>
        <w:pStyle w:val="ListParagraph"/>
        <w:numPr>
          <w:ilvl w:val="0"/>
          <w:numId w:val="5"/>
        </w:numPr>
        <w:spacing w:after="200"/>
      </w:pPr>
      <w:r w:rsidRPr="00DA6B48">
        <w:rPr>
          <w:i/>
        </w:rPr>
        <w:t>f</w:t>
      </w:r>
      <w:r>
        <w:t>(</w:t>
      </w:r>
      <w:r w:rsidRPr="00DA6B48">
        <w:rPr>
          <w:i/>
        </w:rPr>
        <w:t>x</w:t>
      </w:r>
      <w:r>
        <w:t xml:space="preserve">) = </w:t>
      </w:r>
      <w:r w:rsidR="00AE1C46">
        <w:t>–</w:t>
      </w:r>
      <w:r>
        <w:t>|</w:t>
      </w:r>
      <w:r w:rsidRPr="00DA6B48">
        <w:rPr>
          <w:i/>
        </w:rPr>
        <w:t>x</w:t>
      </w:r>
      <w:r>
        <w:t xml:space="preserve"> – 5| + 3</w:t>
      </w:r>
    </w:p>
    <w:p w14:paraId="4AD360AF" w14:textId="77777777" w:rsidR="000C5521" w:rsidRPr="005E5501" w:rsidRDefault="000C5521" w:rsidP="005E5501">
      <w:pPr>
        <w:tabs>
          <w:tab w:val="left" w:pos="450"/>
        </w:tabs>
        <w:spacing w:after="0" w:line="240" w:lineRule="auto"/>
      </w:pPr>
      <w:r w:rsidRPr="005E5501">
        <w:tab/>
        <w:t xml:space="preserve">Vertex: 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  <w:r w:rsidRPr="005E5501">
        <w:tab/>
      </w:r>
      <w:r w:rsidRPr="005E5501">
        <w:tab/>
      </w:r>
      <w:r w:rsidRPr="005E5501">
        <w:tab/>
        <w:t xml:space="preserve">Maximum or </w:t>
      </w:r>
      <w:proofErr w:type="gramStart"/>
      <w:r w:rsidRPr="005E5501">
        <w:t>minimum?:</w:t>
      </w:r>
      <w:proofErr w:type="gramEnd"/>
      <w:r w:rsidRPr="005E5501">
        <w:t xml:space="preserve">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</w:p>
    <w:p w14:paraId="2A310805" w14:textId="77777777" w:rsidR="000C5521" w:rsidRDefault="000C5521" w:rsidP="005E5501">
      <w:pPr>
        <w:tabs>
          <w:tab w:val="left" w:pos="450"/>
        </w:tabs>
        <w:spacing w:after="0" w:line="240" w:lineRule="auto"/>
        <w:rPr>
          <w:b/>
          <w:color w:val="0070C0"/>
          <w:sz w:val="28"/>
          <w:szCs w:val="28"/>
          <w:u w:val="single"/>
        </w:rPr>
      </w:pPr>
      <w:r w:rsidRPr="005E5501">
        <w:tab/>
        <w:t xml:space="preserve">Opens: 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</w:p>
    <w:p w14:paraId="360D779E" w14:textId="77777777" w:rsidR="000C5521" w:rsidRDefault="00CB4175" w:rsidP="000C5521">
      <w:pPr>
        <w:tabs>
          <w:tab w:val="left" w:pos="450"/>
        </w:tabs>
        <w:spacing w:line="360" w:lineRule="auto"/>
      </w:pPr>
      <w:r>
        <w:rPr>
          <w:b/>
          <w:noProof/>
          <w:color w:val="0070C0"/>
          <w:sz w:val="28"/>
          <w:szCs w:val="28"/>
          <w:lang w:eastAsia="zh-CN"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73F0AB4C" wp14:editId="72E882CF">
                <wp:simplePos x="0" y="0"/>
                <wp:positionH relativeFrom="column">
                  <wp:posOffset>2352675</wp:posOffset>
                </wp:positionH>
                <wp:positionV relativeFrom="paragraph">
                  <wp:posOffset>4914265</wp:posOffset>
                </wp:positionV>
                <wp:extent cx="4143375" cy="2324100"/>
                <wp:effectExtent l="38100" t="19050" r="47625" b="38100"/>
                <wp:wrapNone/>
                <wp:docPr id="3" name="Group 3" descr="red arrow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43375" cy="2324100"/>
                          <a:chOff x="-762000" y="0"/>
                          <a:chExt cx="4143375" cy="2324100"/>
                        </a:xfrm>
                      </wpg:grpSpPr>
                      <wps:wsp>
                        <wps:cNvPr id="4" name="Straight Arrow Connector 4"/>
                        <wps:cNvCnPr>
                          <a:cxnSpLocks noChangeShapeType="1"/>
                        </wps:cNvCnPr>
                        <wps:spPr bwMode="auto">
                          <a:xfrm>
                            <a:off x="1371600" y="0"/>
                            <a:ext cx="2009775" cy="2124075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Straight Arrow Connector 5"/>
                        <wps:cNvCnPr>
                          <a:cxnSpLocks noChangeShapeType="1"/>
                        </wps:cNvCnPr>
                        <wps:spPr bwMode="auto">
                          <a:xfrm flipH="1">
                            <a:off x="-762000" y="0"/>
                            <a:ext cx="2133600" cy="232410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E2869B0" id="Group 3" o:spid="_x0000_s1026" alt="red arrows" style="position:absolute;margin-left:185.25pt;margin-top:386.95pt;width:326.25pt;height:183pt;z-index:251729920" coordorigin="-7620" coordsize="41433,23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">
                <v:shape id="Straight Arrow Connector 4" o:spid="_x0000_s1027" type="#_x0000_t32" style="position:absolute;left:13716;width:20097;height:212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" strokecolor="red" strokeweight="3pt">
                  <v:stroke endarrow="block"/>
                </v:shape>
                <v:shape id="Straight Arrow Connector 5" o:spid="_x0000_s1028" type="#_x0000_t32" style="position:absolute;left:-7620;width:21336;height:2324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" strokecolor="red" strokeweight="3pt">
                  <v:stroke endarrow="block"/>
                </v:shape>
              </v:group>
            </w:pict>
          </mc:Fallback>
        </mc:AlternateContent>
      </w:r>
      <w:r w:rsidR="000C5521" w:rsidRPr="00604E6C">
        <w:rPr>
          <w:b/>
          <w:noProof/>
          <w:color w:val="0070C0"/>
          <w:sz w:val="28"/>
          <w:szCs w:val="28"/>
          <w:lang w:eastAsia="zh-CN"/>
        </w:rPr>
        <w:drawing>
          <wp:inline distT="0" distB="0" distL="0" distR="0" wp14:anchorId="5CEF374F" wp14:editId="5760C683">
            <wp:extent cx="5181941" cy="5210175"/>
            <wp:effectExtent l="0" t="0" r="0" b="0"/>
            <wp:docPr id="144" name="Picture 144" descr="Empty graph with x and y axis. Graph size displayed from 8 to negative 8 on the x axis and 8 to negative 8 on the y axi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6855" cy="5215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2AD09" w14:textId="77777777" w:rsidR="000C5521" w:rsidRDefault="00CB4175" w:rsidP="000C5521">
      <w:pPr>
        <w:tabs>
          <w:tab w:val="left" w:pos="450"/>
        </w:tabs>
        <w:spacing w:line="360" w:lineRule="auto"/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3AA3936D" wp14:editId="305B849B">
                <wp:simplePos x="0" y="0"/>
                <wp:positionH relativeFrom="column">
                  <wp:posOffset>3152774</wp:posOffset>
                </wp:positionH>
                <wp:positionV relativeFrom="paragraph">
                  <wp:posOffset>54610</wp:posOffset>
                </wp:positionV>
                <wp:extent cx="3943351" cy="1962150"/>
                <wp:effectExtent l="38100" t="38100" r="57150" b="19050"/>
                <wp:wrapNone/>
                <wp:docPr id="6" name="Group 6" descr="red arrow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3943351" cy="1962150"/>
                          <a:chOff x="-581025" y="0"/>
                          <a:chExt cx="3943351" cy="1962150"/>
                        </a:xfrm>
                      </wpg:grpSpPr>
                      <wps:wsp>
                        <wps:cNvPr id="7" name="Straight Arrow Connector 7"/>
                        <wps:cNvCnPr>
                          <a:cxnSpLocks noChangeShapeType="1"/>
                        </wps:cNvCnPr>
                        <wps:spPr bwMode="auto">
                          <a:xfrm rot="10800000" flipH="1" flipV="1">
                            <a:off x="1371600" y="0"/>
                            <a:ext cx="1990726" cy="196215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Straight Arrow Connector 8"/>
                        <wps:cNvCnPr>
                          <a:cxnSpLocks noChangeShapeType="1"/>
                        </wps:cNvCnPr>
                        <wps:spPr bwMode="auto">
                          <a:xfrm rot="10800000" flipV="1">
                            <a:off x="-581025" y="0"/>
                            <a:ext cx="1952625" cy="196215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48214C6" id="Group 6" o:spid="_x0000_s1026" alt="red arrows" style="position:absolute;margin-left:248.25pt;margin-top:4.3pt;width:310.5pt;height:154.5pt;rotation:180;z-index:251730944" coordorigin="-5810" coordsize="39433,196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">
                <v:shape id="Straight Arrow Connector 7" o:spid="_x0000_s1027" type="#_x0000_t32" style="position:absolute;left:13716;width:19907;height:19621;rotation:18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" strokecolor="red" strokeweight="3pt">
                  <v:stroke endarrow="block"/>
                </v:shape>
                <v:shape id="Straight Arrow Connector 8" o:spid="_x0000_s1028" type="#_x0000_t32" style="position:absolute;left:-5810;width:19526;height:19621;rotation:18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" strokecolor="red" strokeweight="3pt">
                  <v:stroke endarrow="block"/>
                </v:shape>
              </v:group>
            </w:pict>
          </mc:Fallback>
        </mc:AlternateContent>
      </w:r>
    </w:p>
    <w:p w14:paraId="0AA4F46F" w14:textId="77777777" w:rsidR="000C5521" w:rsidRPr="005E5501" w:rsidRDefault="000C5521" w:rsidP="000C5521">
      <w:pPr>
        <w:tabs>
          <w:tab w:val="left" w:pos="450"/>
        </w:tabs>
        <w:spacing w:line="360" w:lineRule="auto"/>
      </w:pPr>
      <w:r w:rsidRPr="005E5501">
        <w:tab/>
        <w:t xml:space="preserve">Describe the translation: 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</w:p>
    <w:p w14:paraId="754208B5" w14:textId="77777777" w:rsidR="000C5521" w:rsidRPr="00434566" w:rsidRDefault="000C5521" w:rsidP="000C5521">
      <w:pPr>
        <w:tabs>
          <w:tab w:val="left" w:pos="450"/>
        </w:tabs>
      </w:pPr>
      <w:r>
        <w:tab/>
      </w:r>
    </w:p>
    <w:p w14:paraId="0155056A" w14:textId="77777777" w:rsidR="000C5521" w:rsidRDefault="000C5521" w:rsidP="000C5521">
      <w:pPr>
        <w:tabs>
          <w:tab w:val="left" w:pos="450"/>
        </w:tabs>
      </w:pPr>
    </w:p>
    <w:p w14:paraId="35BD5826" w14:textId="77777777" w:rsidR="000C5521" w:rsidRDefault="000C5521" w:rsidP="000C5521">
      <w:pPr>
        <w:tabs>
          <w:tab w:val="left" w:pos="450"/>
        </w:tabs>
      </w:pPr>
    </w:p>
    <w:p w14:paraId="3BEB7CD4" w14:textId="77777777" w:rsidR="000C5521" w:rsidRDefault="000C5521" w:rsidP="000C5521">
      <w:pPr>
        <w:tabs>
          <w:tab w:val="left" w:pos="450"/>
        </w:tabs>
        <w:spacing w:line="360" w:lineRule="auto"/>
      </w:pPr>
    </w:p>
    <w:p w14:paraId="542099D8" w14:textId="77777777" w:rsidR="00CB4175" w:rsidRDefault="00CB4175" w:rsidP="000C5521">
      <w:pPr>
        <w:tabs>
          <w:tab w:val="left" w:pos="450"/>
        </w:tabs>
        <w:spacing w:line="360" w:lineRule="auto"/>
      </w:pPr>
    </w:p>
    <w:p w14:paraId="01BAE297" w14:textId="77777777" w:rsidR="005E5501" w:rsidRDefault="005E5501" w:rsidP="000C5521">
      <w:pPr>
        <w:tabs>
          <w:tab w:val="left" w:pos="450"/>
        </w:tabs>
        <w:spacing w:line="360" w:lineRule="auto"/>
      </w:pPr>
    </w:p>
    <w:p w14:paraId="79937CA4" w14:textId="77777777" w:rsidR="005E5501" w:rsidRDefault="005E5501" w:rsidP="000C5521">
      <w:pPr>
        <w:tabs>
          <w:tab w:val="left" w:pos="450"/>
        </w:tabs>
        <w:spacing w:line="360" w:lineRule="auto"/>
      </w:pPr>
    </w:p>
    <w:p w14:paraId="2A218BDA" w14:textId="77777777" w:rsidR="000C5521" w:rsidRDefault="000C5521" w:rsidP="00DA6B48">
      <w:pPr>
        <w:pStyle w:val="ListParagraph"/>
        <w:numPr>
          <w:ilvl w:val="0"/>
          <w:numId w:val="5"/>
        </w:numPr>
        <w:tabs>
          <w:tab w:val="left" w:pos="450"/>
        </w:tabs>
        <w:spacing w:line="360" w:lineRule="auto"/>
      </w:pPr>
      <w:r w:rsidRPr="00DA6B48">
        <w:rPr>
          <w:i/>
        </w:rPr>
        <w:t>f</w:t>
      </w:r>
      <w:r>
        <w:t>(</w:t>
      </w:r>
      <w:r w:rsidRPr="00DA6B48">
        <w:rPr>
          <w:i/>
        </w:rPr>
        <w:t>x</w:t>
      </w:r>
      <w:r>
        <w:t>) = |</w:t>
      </w:r>
      <w:r w:rsidRPr="00DA6B48">
        <w:rPr>
          <w:i/>
        </w:rPr>
        <w:t>x</w:t>
      </w:r>
      <w:r>
        <w:t xml:space="preserve"> + 2| – 3</w:t>
      </w:r>
    </w:p>
    <w:p w14:paraId="63FF06BB" w14:textId="77777777" w:rsidR="000C5521" w:rsidRPr="005E5501" w:rsidRDefault="000C5521" w:rsidP="000C5521">
      <w:pPr>
        <w:tabs>
          <w:tab w:val="left" w:pos="450"/>
        </w:tabs>
        <w:spacing w:line="360" w:lineRule="auto"/>
      </w:pPr>
      <w:r>
        <w:tab/>
      </w:r>
      <w:r w:rsidRPr="005E5501">
        <w:t xml:space="preserve">Vertex: 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  <w:r w:rsidRPr="005E5501">
        <w:tab/>
      </w:r>
      <w:r w:rsidRPr="005E5501">
        <w:tab/>
      </w:r>
      <w:r w:rsidRPr="005E5501">
        <w:tab/>
        <w:t xml:space="preserve">Maximum or </w:t>
      </w:r>
      <w:proofErr w:type="gramStart"/>
      <w:r w:rsidRPr="005E5501">
        <w:t>minimum?:</w:t>
      </w:r>
      <w:proofErr w:type="gramEnd"/>
      <w:r w:rsidRPr="005E5501">
        <w:t xml:space="preserve">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</w:p>
    <w:p w14:paraId="49B21A49" w14:textId="77777777" w:rsidR="000C5521" w:rsidRPr="005E5501" w:rsidRDefault="000C5521" w:rsidP="000C5521">
      <w:pPr>
        <w:tabs>
          <w:tab w:val="left" w:pos="450"/>
        </w:tabs>
        <w:spacing w:line="360" w:lineRule="auto"/>
      </w:pPr>
      <w:r w:rsidRPr="005E5501">
        <w:tab/>
        <w:t xml:space="preserve">Opens: 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</w:p>
    <w:p w14:paraId="50A74101" w14:textId="77777777" w:rsidR="000C5521" w:rsidRDefault="000C5521" w:rsidP="000C5521">
      <w:pPr>
        <w:tabs>
          <w:tab w:val="left" w:pos="450"/>
        </w:tabs>
        <w:spacing w:line="360" w:lineRule="auto"/>
        <w:rPr>
          <w:b/>
          <w:color w:val="0070C0"/>
          <w:sz w:val="28"/>
          <w:szCs w:val="28"/>
          <w:u w:val="single"/>
        </w:rPr>
      </w:pPr>
      <w:r>
        <w:tab/>
        <w:t xml:space="preserve"> </w:t>
      </w:r>
    </w:p>
    <w:p w14:paraId="3B759F13" w14:textId="77777777" w:rsidR="000C5521" w:rsidRDefault="00CB4175" w:rsidP="000C5521">
      <w:pPr>
        <w:tabs>
          <w:tab w:val="left" w:pos="450"/>
        </w:tabs>
        <w:spacing w:line="360" w:lineRule="auto"/>
      </w:pPr>
      <w:r>
        <w:rPr>
          <w:b/>
          <w:noProof/>
          <w:color w:val="0070C0"/>
          <w:sz w:val="28"/>
          <w:szCs w:val="28"/>
          <w:lang w:eastAsia="zh-CN"/>
        </w:rPr>
        <mc:AlternateContent>
          <mc:Choice Requires="wpg">
            <w:drawing>
              <wp:anchor distT="0" distB="0" distL="114300" distR="114300" simplePos="0" relativeHeight="251732992" behindDoc="0" locked="0" layoutInCell="1" allowOverlap="1" wp14:anchorId="41FAF724" wp14:editId="53E7E8D5">
                <wp:simplePos x="0" y="0"/>
                <wp:positionH relativeFrom="column">
                  <wp:posOffset>2181225</wp:posOffset>
                </wp:positionH>
                <wp:positionV relativeFrom="paragraph">
                  <wp:posOffset>5017770</wp:posOffset>
                </wp:positionV>
                <wp:extent cx="4143375" cy="2324100"/>
                <wp:effectExtent l="38100" t="19050" r="47625" b="38100"/>
                <wp:wrapNone/>
                <wp:docPr id="10" name="Group 10" descr="red arrow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43375" cy="2324100"/>
                          <a:chOff x="-762000" y="0"/>
                          <a:chExt cx="4143375" cy="2324100"/>
                        </a:xfrm>
                      </wpg:grpSpPr>
                      <wps:wsp>
                        <wps:cNvPr id="11" name="Straight Arrow Connector 11"/>
                        <wps:cNvCnPr>
                          <a:cxnSpLocks noChangeShapeType="1"/>
                        </wps:cNvCnPr>
                        <wps:spPr bwMode="auto">
                          <a:xfrm>
                            <a:off x="1371600" y="0"/>
                            <a:ext cx="2009775" cy="2124075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Straight Arrow Connector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-762000" y="0"/>
                            <a:ext cx="2133600" cy="232410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955354" id="Group 10" o:spid="_x0000_s1026" alt="red arrows" style="position:absolute;margin-left:171.75pt;margin-top:395.1pt;width:326.25pt;height:183pt;z-index:251732992" coordorigin="-7620" coordsize="41433,23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">
                <v:shape id="Straight Arrow Connector 11" o:spid="_x0000_s1027" type="#_x0000_t32" style="position:absolute;left:13716;width:20097;height:212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" strokecolor="red" strokeweight="3pt">
                  <v:stroke endarrow="block"/>
                </v:shape>
                <v:shape id="Straight Arrow Connector 12" o:spid="_x0000_s1028" type="#_x0000_t32" style="position:absolute;left:-7620;width:21336;height:2324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" strokecolor="red" strokeweight="3pt">
                  <v:stroke endarrow="block"/>
                </v:shape>
              </v:group>
            </w:pict>
          </mc:Fallback>
        </mc:AlternateContent>
      </w:r>
      <w:r w:rsidR="000C5521" w:rsidRPr="00604E6C">
        <w:rPr>
          <w:b/>
          <w:noProof/>
          <w:color w:val="0070C0"/>
          <w:sz w:val="28"/>
          <w:szCs w:val="28"/>
          <w:lang w:eastAsia="zh-CN"/>
        </w:rPr>
        <w:drawing>
          <wp:inline distT="0" distB="0" distL="0" distR="0" wp14:anchorId="02DC1B89" wp14:editId="3B3587E5">
            <wp:extent cx="5181941" cy="5210175"/>
            <wp:effectExtent l="0" t="0" r="0" b="0"/>
            <wp:docPr id="145" name="Picture 145" descr="Empty graph with x and y axis. Graph size displayed from 8 to negative 8 on the x axis and 8 to negative 8 on the y axi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6855" cy="5215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48255" w14:textId="77777777" w:rsidR="000C5521" w:rsidRPr="005E5501" w:rsidRDefault="00CB4175" w:rsidP="000C5521">
      <w:pPr>
        <w:tabs>
          <w:tab w:val="left" w:pos="450"/>
        </w:tabs>
        <w:spacing w:line="360" w:lineRule="auto"/>
      </w:pPr>
      <w:r w:rsidRPr="005E5501"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45AE46F6" wp14:editId="49E52B6D">
                <wp:simplePos x="0" y="0"/>
                <wp:positionH relativeFrom="column">
                  <wp:posOffset>3019425</wp:posOffset>
                </wp:positionH>
                <wp:positionV relativeFrom="paragraph">
                  <wp:posOffset>158115</wp:posOffset>
                </wp:positionV>
                <wp:extent cx="3943350" cy="1962150"/>
                <wp:effectExtent l="38100" t="38100" r="57150" b="19050"/>
                <wp:wrapNone/>
                <wp:docPr id="13" name="Group 13" descr="red arrow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3943350" cy="1962150"/>
                          <a:chOff x="-581025" y="0"/>
                          <a:chExt cx="3943350" cy="1962150"/>
                        </a:xfrm>
                      </wpg:grpSpPr>
                      <wps:wsp>
                        <wps:cNvPr id="14" name="Straight Arrow Connector 14"/>
                        <wps:cNvCnPr>
                          <a:cxnSpLocks noChangeShapeType="1"/>
                        </wps:cNvCnPr>
                        <wps:spPr bwMode="auto">
                          <a:xfrm rot="10800000" flipH="1" flipV="1">
                            <a:off x="1371599" y="0"/>
                            <a:ext cx="1990726" cy="196215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Straight Arrow Connector 15"/>
                        <wps:cNvCnPr>
                          <a:cxnSpLocks noChangeShapeType="1"/>
                        </wps:cNvCnPr>
                        <wps:spPr bwMode="auto">
                          <a:xfrm rot="10800000" flipV="1">
                            <a:off x="-581025" y="0"/>
                            <a:ext cx="1952625" cy="196215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460C63" id="Group 13" o:spid="_x0000_s1026" alt="red arrows" style="position:absolute;margin-left:237.75pt;margin-top:12.45pt;width:310.5pt;height:154.5pt;rotation:180;z-index:251734016" coordorigin="-5810" coordsize="39433,196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">
                <v:shape id="Straight Arrow Connector 14" o:spid="_x0000_s1027" type="#_x0000_t32" style="position:absolute;left:13715;width:19908;height:19621;rotation:18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" strokecolor="red" strokeweight="3pt">
                  <v:stroke endarrow="block"/>
                </v:shape>
                <v:shape id="Straight Arrow Connector 15" o:spid="_x0000_s1028" type="#_x0000_t32" style="position:absolute;left:-5810;width:19526;height:19621;rotation:18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" strokecolor="red" strokeweight="3pt">
                  <v:stroke endarrow="block"/>
                </v:shape>
              </v:group>
            </w:pict>
          </mc:Fallback>
        </mc:AlternateContent>
      </w:r>
      <w:r w:rsidR="000C5521" w:rsidRPr="005E5501">
        <w:tab/>
        <w:t xml:space="preserve">Describe the translation:  </w:t>
      </w:r>
      <w:r w:rsidR="000C5521"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C5521"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="000C5521" w:rsidRPr="005E5501">
        <w:rPr>
          <w:color w:val="0070C0"/>
          <w:sz w:val="28"/>
          <w:szCs w:val="28"/>
          <w:u w:val="single"/>
        </w:rPr>
      </w:r>
      <w:r w:rsidR="000C5521" w:rsidRPr="005E5501">
        <w:rPr>
          <w:color w:val="0070C0"/>
          <w:sz w:val="28"/>
          <w:szCs w:val="28"/>
          <w:u w:val="single"/>
        </w:rPr>
        <w:fldChar w:fldCharType="separate"/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color w:val="0070C0"/>
          <w:sz w:val="28"/>
          <w:szCs w:val="28"/>
          <w:u w:val="single"/>
        </w:rPr>
        <w:fldChar w:fldCharType="end"/>
      </w:r>
    </w:p>
    <w:p w14:paraId="6CE8B5F7" w14:textId="77777777" w:rsidR="000C5521" w:rsidRPr="00434566" w:rsidRDefault="000C5521" w:rsidP="000C5521">
      <w:pPr>
        <w:tabs>
          <w:tab w:val="left" w:pos="450"/>
        </w:tabs>
      </w:pPr>
      <w:r>
        <w:tab/>
      </w:r>
    </w:p>
    <w:p w14:paraId="3699C2B0" w14:textId="77777777" w:rsidR="000C5521" w:rsidRDefault="000C5521" w:rsidP="000C5521">
      <w:pPr>
        <w:tabs>
          <w:tab w:val="left" w:pos="450"/>
        </w:tabs>
      </w:pPr>
    </w:p>
    <w:p w14:paraId="43CE9A73" w14:textId="77777777" w:rsidR="000C5521" w:rsidRDefault="000C5521" w:rsidP="000C5521">
      <w:pPr>
        <w:tabs>
          <w:tab w:val="left" w:pos="450"/>
        </w:tabs>
      </w:pPr>
    </w:p>
    <w:p w14:paraId="680816AD" w14:textId="77777777" w:rsidR="00CB4175" w:rsidRDefault="00CB4175" w:rsidP="000C5521">
      <w:pPr>
        <w:tabs>
          <w:tab w:val="left" w:pos="450"/>
        </w:tabs>
        <w:spacing w:line="360" w:lineRule="auto"/>
      </w:pPr>
    </w:p>
    <w:p w14:paraId="195AD014" w14:textId="77777777" w:rsidR="00CB4175" w:rsidRDefault="00CB4175" w:rsidP="000C5521">
      <w:pPr>
        <w:tabs>
          <w:tab w:val="left" w:pos="450"/>
        </w:tabs>
        <w:spacing w:line="360" w:lineRule="auto"/>
      </w:pPr>
    </w:p>
    <w:p w14:paraId="4BED51F4" w14:textId="77777777" w:rsidR="00CB4175" w:rsidRDefault="00CB4175" w:rsidP="000C5521">
      <w:pPr>
        <w:tabs>
          <w:tab w:val="left" w:pos="450"/>
        </w:tabs>
        <w:spacing w:line="360" w:lineRule="auto"/>
      </w:pPr>
    </w:p>
    <w:p w14:paraId="6A6DCA71" w14:textId="77777777" w:rsidR="000C5521" w:rsidRDefault="000C5521" w:rsidP="00DA6B48">
      <w:pPr>
        <w:pStyle w:val="ListParagraph"/>
        <w:numPr>
          <w:ilvl w:val="0"/>
          <w:numId w:val="5"/>
        </w:numPr>
        <w:tabs>
          <w:tab w:val="left" w:pos="450"/>
        </w:tabs>
        <w:spacing w:line="360" w:lineRule="auto"/>
      </w:pPr>
      <w:r w:rsidRPr="00DA6B48">
        <w:rPr>
          <w:i/>
        </w:rPr>
        <w:t>f</w:t>
      </w:r>
      <w:r>
        <w:t>(</w:t>
      </w:r>
      <w:r w:rsidRPr="00DA6B48">
        <w:rPr>
          <w:i/>
        </w:rPr>
        <w:t>x</w:t>
      </w:r>
      <w:r>
        <w:t xml:space="preserve">) = </w:t>
      </w:r>
      <w:r w:rsidR="00AE1C46">
        <w:t>–</w:t>
      </w:r>
      <w:r>
        <w:t>|</w:t>
      </w:r>
      <w:r w:rsidRPr="00DA6B48">
        <w:rPr>
          <w:i/>
        </w:rPr>
        <w:t>x</w:t>
      </w:r>
      <w:r>
        <w:t xml:space="preserve"> – 2| – 3</w:t>
      </w:r>
    </w:p>
    <w:p w14:paraId="10FC31DD" w14:textId="77777777" w:rsidR="000C5521" w:rsidRPr="005E5501" w:rsidRDefault="000C5521" w:rsidP="000C5521">
      <w:pPr>
        <w:tabs>
          <w:tab w:val="left" w:pos="450"/>
        </w:tabs>
        <w:spacing w:line="360" w:lineRule="auto"/>
      </w:pPr>
      <w:r w:rsidRPr="005E5501">
        <w:tab/>
        <w:t xml:space="preserve">Vertex: 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  <w:r w:rsidRPr="005E5501">
        <w:tab/>
      </w:r>
      <w:r w:rsidRPr="005E5501">
        <w:tab/>
      </w:r>
      <w:r w:rsidRPr="005E5501">
        <w:tab/>
        <w:t xml:space="preserve">Maximum or </w:t>
      </w:r>
      <w:proofErr w:type="gramStart"/>
      <w:r w:rsidRPr="005E5501">
        <w:t>minimum?:</w:t>
      </w:r>
      <w:proofErr w:type="gramEnd"/>
      <w:r w:rsidRPr="005E5501">
        <w:t xml:space="preserve">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</w:p>
    <w:p w14:paraId="36119279" w14:textId="77777777" w:rsidR="000C5521" w:rsidRPr="005E5501" w:rsidRDefault="000C5521" w:rsidP="000C5521">
      <w:pPr>
        <w:tabs>
          <w:tab w:val="left" w:pos="450"/>
        </w:tabs>
        <w:spacing w:line="360" w:lineRule="auto"/>
      </w:pPr>
      <w:r w:rsidRPr="005E5501">
        <w:tab/>
        <w:t xml:space="preserve">Opens: 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</w:p>
    <w:p w14:paraId="5B2D05B8" w14:textId="77777777" w:rsidR="000C5521" w:rsidRDefault="000C5521" w:rsidP="000C5521">
      <w:pPr>
        <w:tabs>
          <w:tab w:val="left" w:pos="450"/>
        </w:tabs>
        <w:spacing w:line="360" w:lineRule="auto"/>
      </w:pPr>
      <w:r w:rsidRPr="00604E6C">
        <w:rPr>
          <w:b/>
          <w:noProof/>
          <w:color w:val="0070C0"/>
          <w:sz w:val="28"/>
          <w:szCs w:val="28"/>
          <w:lang w:eastAsia="zh-CN"/>
        </w:rPr>
        <w:drawing>
          <wp:inline distT="0" distB="0" distL="0" distR="0" wp14:anchorId="77BFC930" wp14:editId="35A08A0F">
            <wp:extent cx="5181941" cy="5210175"/>
            <wp:effectExtent l="0" t="0" r="0" b="0"/>
            <wp:docPr id="146" name="Picture 146" descr="Empty graph with x and y axis. Graph size displayed from 8 to negative 8 on the x axis and 8 to negative 8 on the y axi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6855" cy="5215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154E9" w14:textId="77777777" w:rsidR="000C5521" w:rsidRPr="005E5501" w:rsidRDefault="00CB4175" w:rsidP="000C5521">
      <w:pPr>
        <w:tabs>
          <w:tab w:val="left" w:pos="450"/>
        </w:tabs>
        <w:spacing w:line="360" w:lineRule="auto"/>
      </w:pPr>
      <w:r w:rsidRPr="005E5501"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736064" behindDoc="0" locked="0" layoutInCell="1" allowOverlap="1" wp14:anchorId="05255E78" wp14:editId="05A5D599">
                <wp:simplePos x="0" y="0"/>
                <wp:positionH relativeFrom="column">
                  <wp:posOffset>2066925</wp:posOffset>
                </wp:positionH>
                <wp:positionV relativeFrom="paragraph">
                  <wp:posOffset>264795</wp:posOffset>
                </wp:positionV>
                <wp:extent cx="4143375" cy="2324100"/>
                <wp:effectExtent l="38100" t="19050" r="47625" b="38100"/>
                <wp:wrapNone/>
                <wp:docPr id="17" name="Group 17" descr="red arrow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43375" cy="2324100"/>
                          <a:chOff x="-762000" y="0"/>
                          <a:chExt cx="4143375" cy="2324100"/>
                        </a:xfrm>
                      </wpg:grpSpPr>
                      <wps:wsp>
                        <wps:cNvPr id="18" name="Straight Arrow Connector 18"/>
                        <wps:cNvCnPr>
                          <a:cxnSpLocks noChangeShapeType="1"/>
                        </wps:cNvCnPr>
                        <wps:spPr bwMode="auto">
                          <a:xfrm>
                            <a:off x="1371600" y="0"/>
                            <a:ext cx="2009775" cy="2124075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Straight Arrow Connector 19"/>
                        <wps:cNvCnPr>
                          <a:cxnSpLocks noChangeShapeType="1"/>
                        </wps:cNvCnPr>
                        <wps:spPr bwMode="auto">
                          <a:xfrm flipH="1">
                            <a:off x="-762000" y="0"/>
                            <a:ext cx="2133600" cy="232410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0DA0C6" id="Group 17" o:spid="_x0000_s1026" alt="red arrows" style="position:absolute;margin-left:162.75pt;margin-top:20.85pt;width:326.25pt;height:183pt;z-index:251736064" coordorigin="-7620" coordsize="41433,23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">
                <v:shape id="Straight Arrow Connector 18" o:spid="_x0000_s1027" type="#_x0000_t32" style="position:absolute;left:13716;width:20097;height:212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" strokecolor="red" strokeweight="3pt">
                  <v:stroke endarrow="block"/>
                </v:shape>
                <v:shape id="Straight Arrow Connector 19" o:spid="_x0000_s1028" type="#_x0000_t32" style="position:absolute;left:-7620;width:21336;height:2324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" strokecolor="red" strokeweight="3pt">
                  <v:stroke endarrow="block"/>
                </v:shape>
              </v:group>
            </w:pict>
          </mc:Fallback>
        </mc:AlternateContent>
      </w:r>
      <w:r w:rsidR="000C5521" w:rsidRPr="005E5501">
        <w:tab/>
        <w:t xml:space="preserve">Describe the translation:  </w:t>
      </w:r>
      <w:r w:rsidR="000C5521"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C5521"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="000C5521" w:rsidRPr="005E5501">
        <w:rPr>
          <w:color w:val="0070C0"/>
          <w:sz w:val="28"/>
          <w:szCs w:val="28"/>
          <w:u w:val="single"/>
        </w:rPr>
      </w:r>
      <w:r w:rsidR="000C5521" w:rsidRPr="005E5501">
        <w:rPr>
          <w:color w:val="0070C0"/>
          <w:sz w:val="28"/>
          <w:szCs w:val="28"/>
          <w:u w:val="single"/>
        </w:rPr>
        <w:fldChar w:fldCharType="separate"/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color w:val="0070C0"/>
          <w:sz w:val="28"/>
          <w:szCs w:val="28"/>
          <w:u w:val="single"/>
        </w:rPr>
        <w:fldChar w:fldCharType="end"/>
      </w:r>
    </w:p>
    <w:p w14:paraId="0A634C29" w14:textId="77777777" w:rsidR="000C5521" w:rsidRPr="00434566" w:rsidRDefault="000C5521" w:rsidP="000C5521">
      <w:pPr>
        <w:tabs>
          <w:tab w:val="left" w:pos="450"/>
        </w:tabs>
      </w:pPr>
      <w:r>
        <w:tab/>
      </w:r>
    </w:p>
    <w:p w14:paraId="1E6D6862" w14:textId="77777777" w:rsidR="000C5521" w:rsidRDefault="00CB4175" w:rsidP="000C5521">
      <w:pPr>
        <w:tabs>
          <w:tab w:val="left" w:pos="450"/>
        </w:tabs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737088" behindDoc="0" locked="0" layoutInCell="1" allowOverlap="1" wp14:anchorId="4600044E" wp14:editId="09B2073F">
                <wp:simplePos x="0" y="0"/>
                <wp:positionH relativeFrom="column">
                  <wp:posOffset>2867025</wp:posOffset>
                </wp:positionH>
                <wp:positionV relativeFrom="paragraph">
                  <wp:posOffset>118745</wp:posOffset>
                </wp:positionV>
                <wp:extent cx="3943350" cy="1962150"/>
                <wp:effectExtent l="38100" t="38100" r="57150" b="19050"/>
                <wp:wrapNone/>
                <wp:docPr id="20" name="Group 20" descr="red arrow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3943350" cy="1962150"/>
                          <a:chOff x="-581025" y="0"/>
                          <a:chExt cx="3943350" cy="1962150"/>
                        </a:xfrm>
                      </wpg:grpSpPr>
                      <wps:wsp>
                        <wps:cNvPr id="21" name="Straight Arrow Connector 21"/>
                        <wps:cNvCnPr>
                          <a:cxnSpLocks noChangeShapeType="1"/>
                        </wps:cNvCnPr>
                        <wps:spPr bwMode="auto">
                          <a:xfrm rot="10800000" flipH="1" flipV="1">
                            <a:off x="1371599" y="0"/>
                            <a:ext cx="1990726" cy="196215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Straight Arrow Connector 22"/>
                        <wps:cNvCnPr>
                          <a:cxnSpLocks noChangeShapeType="1"/>
                        </wps:cNvCnPr>
                        <wps:spPr bwMode="auto">
                          <a:xfrm rot="10800000" flipV="1">
                            <a:off x="-581025" y="0"/>
                            <a:ext cx="1952625" cy="196215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CBF8E4" id="Group 20" o:spid="_x0000_s1026" alt="red arrows" style="position:absolute;margin-left:225.75pt;margin-top:9.35pt;width:310.5pt;height:154.5pt;rotation:180;z-index:251737088" coordorigin="-5810" coordsize="39433,196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">
                <v:shape id="Straight Arrow Connector 21" o:spid="_x0000_s1027" type="#_x0000_t32" style="position:absolute;left:13715;width:19908;height:19621;rotation:18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" strokecolor="red" strokeweight="3pt">
                  <v:stroke endarrow="block"/>
                </v:shape>
                <v:shape id="Straight Arrow Connector 22" o:spid="_x0000_s1028" type="#_x0000_t32" style="position:absolute;left:-5810;width:19526;height:19621;rotation:18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" strokecolor="red" strokeweight="3pt">
                  <v:stroke endarrow="block"/>
                </v:shape>
              </v:group>
            </w:pict>
          </mc:Fallback>
        </mc:AlternateContent>
      </w:r>
    </w:p>
    <w:p w14:paraId="664A46E0" w14:textId="77777777" w:rsidR="000C5521" w:rsidRDefault="000C5521" w:rsidP="000C5521">
      <w:pPr>
        <w:tabs>
          <w:tab w:val="left" w:pos="450"/>
        </w:tabs>
      </w:pPr>
    </w:p>
    <w:p w14:paraId="4A8DDFF5" w14:textId="77777777" w:rsidR="00CB4175" w:rsidRDefault="00CB4175" w:rsidP="000C5521">
      <w:pPr>
        <w:tabs>
          <w:tab w:val="left" w:pos="450"/>
        </w:tabs>
        <w:rPr>
          <w:b/>
        </w:rPr>
      </w:pPr>
    </w:p>
    <w:p w14:paraId="3FD59903" w14:textId="77777777" w:rsidR="00CB4175" w:rsidRDefault="00CB4175" w:rsidP="000C5521">
      <w:pPr>
        <w:tabs>
          <w:tab w:val="left" w:pos="450"/>
        </w:tabs>
        <w:rPr>
          <w:b/>
        </w:rPr>
      </w:pPr>
    </w:p>
    <w:p w14:paraId="005BEE39" w14:textId="77777777" w:rsidR="00CB4175" w:rsidRDefault="00CB4175" w:rsidP="000C5521">
      <w:pPr>
        <w:tabs>
          <w:tab w:val="left" w:pos="450"/>
        </w:tabs>
        <w:rPr>
          <w:b/>
        </w:rPr>
      </w:pPr>
    </w:p>
    <w:p w14:paraId="61CEA3EC" w14:textId="77777777" w:rsidR="00CB4175" w:rsidRDefault="00CB4175" w:rsidP="000C5521">
      <w:pPr>
        <w:tabs>
          <w:tab w:val="left" w:pos="450"/>
        </w:tabs>
        <w:rPr>
          <w:b/>
        </w:rPr>
      </w:pPr>
    </w:p>
    <w:p w14:paraId="4F737CD0" w14:textId="77777777" w:rsidR="00CB4175" w:rsidRDefault="00CB4175" w:rsidP="000C5521">
      <w:pPr>
        <w:tabs>
          <w:tab w:val="left" w:pos="450"/>
        </w:tabs>
        <w:rPr>
          <w:b/>
        </w:rPr>
      </w:pPr>
    </w:p>
    <w:p w14:paraId="1C8804E4" w14:textId="77777777" w:rsidR="000C5521" w:rsidRDefault="000C5521" w:rsidP="000C5521">
      <w:pPr>
        <w:tabs>
          <w:tab w:val="left" w:pos="450"/>
        </w:tabs>
      </w:pPr>
    </w:p>
    <w:p w14:paraId="293063B0" w14:textId="77777777" w:rsidR="000C5521" w:rsidRDefault="00976A00" w:rsidP="00DA6B48">
      <w:pPr>
        <w:pStyle w:val="ListParagraph"/>
        <w:numPr>
          <w:ilvl w:val="0"/>
          <w:numId w:val="5"/>
        </w:numPr>
        <w:tabs>
          <w:tab w:val="left" w:pos="450"/>
        </w:tabs>
      </w:pPr>
      <w:r>
        <w:t>When comparing the graph of g(x) and the equation of f(x), which function has a larger maximum</w:t>
      </w:r>
      <w:r w:rsidR="00905D39">
        <w:t>? Explain why.</w:t>
      </w:r>
    </w:p>
    <w:p w14:paraId="406D2E01" w14:textId="77777777" w:rsidR="00976A00" w:rsidRDefault="00976A00" w:rsidP="000C5521">
      <w:pPr>
        <w:tabs>
          <w:tab w:val="left" w:pos="450"/>
        </w:tabs>
        <w:ind w:left="450" w:hanging="450"/>
      </w:pPr>
    </w:p>
    <w:p w14:paraId="378AB8C0" w14:textId="77777777" w:rsidR="00976A00" w:rsidRDefault="00976A00" w:rsidP="000C5521">
      <w:pPr>
        <w:tabs>
          <w:tab w:val="left" w:pos="450"/>
        </w:tabs>
        <w:ind w:left="450" w:hanging="450"/>
      </w:pPr>
      <w:r>
        <w:t xml:space="preserve">    </w:t>
      </w:r>
      <w:r w:rsidR="00905D39" w:rsidRPr="00905D39">
        <w:rPr>
          <w:rFonts w:eastAsiaTheme="minorEastAsia"/>
          <w:noProof/>
          <w:lang w:eastAsia="zh-CN"/>
        </w:rPr>
        <w:drawing>
          <wp:anchor distT="0" distB="0" distL="114300" distR="114300" simplePos="0" relativeHeight="251738112" behindDoc="1" locked="0" layoutInCell="1" allowOverlap="1" wp14:anchorId="0DCCA660" wp14:editId="617FC155">
            <wp:simplePos x="0" y="0"/>
            <wp:positionH relativeFrom="column">
              <wp:posOffset>304800</wp:posOffset>
            </wp:positionH>
            <wp:positionV relativeFrom="paragraph">
              <wp:posOffset>3810</wp:posOffset>
            </wp:positionV>
            <wp:extent cx="2531745" cy="2560320"/>
            <wp:effectExtent l="0" t="0" r="1905" b="0"/>
            <wp:wrapNone/>
            <wp:docPr id="1" name="Picture 1" descr="A graph of an absolute value function that opens down with a vertex at (negative 2, negative 3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1745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g(x)</w:t>
      </w:r>
    </w:p>
    <w:p w14:paraId="5FDE762A" w14:textId="77777777" w:rsidR="00905D39" w:rsidRDefault="00976A00" w:rsidP="000C5521">
      <w:pPr>
        <w:tabs>
          <w:tab w:val="left" w:pos="450"/>
        </w:tabs>
        <w:ind w:left="450" w:hanging="450"/>
      </w:pPr>
      <w:r>
        <w:t xml:space="preserve">                                                                                                   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 -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+4</m:t>
            </m:r>
          </m:e>
        </m:d>
        <m:r>
          <w:rPr>
            <w:rFonts w:ascii="Cambria Math" w:hAnsi="Cambria Math"/>
          </w:rPr>
          <m:t>-5</m:t>
        </m:r>
      </m:oMath>
    </w:p>
    <w:p w14:paraId="74680FFB" w14:textId="77777777" w:rsidR="000C5521" w:rsidRDefault="00976A00" w:rsidP="000C5521">
      <w:pPr>
        <w:tabs>
          <w:tab w:val="left" w:pos="450"/>
        </w:tabs>
      </w:pPr>
      <w:r>
        <w:t xml:space="preserve">            </w:t>
      </w:r>
    </w:p>
    <w:p w14:paraId="573A1182" w14:textId="77777777" w:rsidR="00976A00" w:rsidRDefault="000C5521" w:rsidP="000C5521">
      <w:pPr>
        <w:tabs>
          <w:tab w:val="left" w:pos="450"/>
        </w:tabs>
      </w:pPr>
      <w:r>
        <w:tab/>
      </w:r>
    </w:p>
    <w:p w14:paraId="69BE95D8" w14:textId="77777777" w:rsidR="00976A00" w:rsidRDefault="00976A00" w:rsidP="000C5521">
      <w:pPr>
        <w:tabs>
          <w:tab w:val="left" w:pos="450"/>
        </w:tabs>
      </w:pPr>
    </w:p>
    <w:p w14:paraId="4F8775B4" w14:textId="77777777" w:rsidR="00976A00" w:rsidRDefault="00976A00" w:rsidP="000C5521">
      <w:pPr>
        <w:tabs>
          <w:tab w:val="left" w:pos="450"/>
        </w:tabs>
      </w:pPr>
    </w:p>
    <w:p w14:paraId="1ABB6C5C" w14:textId="77777777" w:rsidR="00976A00" w:rsidRDefault="00976A00" w:rsidP="000C5521">
      <w:pPr>
        <w:tabs>
          <w:tab w:val="left" w:pos="450"/>
        </w:tabs>
      </w:pPr>
    </w:p>
    <w:p w14:paraId="2338C377" w14:textId="77777777" w:rsidR="00976A00" w:rsidRDefault="00976A00" w:rsidP="000C5521">
      <w:pPr>
        <w:tabs>
          <w:tab w:val="left" w:pos="450"/>
        </w:tabs>
      </w:pPr>
    </w:p>
    <w:p w14:paraId="53AF6EFE" w14:textId="77777777" w:rsidR="00976A00" w:rsidRDefault="00976A00" w:rsidP="000C5521">
      <w:pPr>
        <w:tabs>
          <w:tab w:val="left" w:pos="450"/>
        </w:tabs>
      </w:pPr>
    </w:p>
    <w:p w14:paraId="0C41DA0C" w14:textId="77777777" w:rsidR="00976A00" w:rsidRDefault="00976A00" w:rsidP="000C5521">
      <w:pPr>
        <w:tabs>
          <w:tab w:val="left" w:pos="450"/>
        </w:tabs>
      </w:pPr>
    </w:p>
    <w:p w14:paraId="5556B4AE" w14:textId="77777777" w:rsidR="00976A00" w:rsidRDefault="00976A00" w:rsidP="000C5521">
      <w:pPr>
        <w:tabs>
          <w:tab w:val="left" w:pos="450"/>
        </w:tabs>
      </w:pPr>
    </w:p>
    <w:p w14:paraId="7A5E6B7F" w14:textId="77777777" w:rsidR="000C5521" w:rsidRPr="005E5501" w:rsidRDefault="00976A00" w:rsidP="000C5521">
      <w:pPr>
        <w:tabs>
          <w:tab w:val="left" w:pos="450"/>
        </w:tabs>
      </w:pPr>
      <w:r w:rsidRPr="005E5501">
        <w:rPr>
          <w:color w:val="0070C0"/>
          <w:sz w:val="28"/>
          <w:szCs w:val="28"/>
        </w:rPr>
        <w:t xml:space="preserve">        </w:t>
      </w:r>
      <w:r w:rsidR="000C5521"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C5521"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="000C5521" w:rsidRPr="005E5501">
        <w:rPr>
          <w:color w:val="0070C0"/>
          <w:sz w:val="28"/>
          <w:szCs w:val="28"/>
          <w:u w:val="single"/>
        </w:rPr>
      </w:r>
      <w:r w:rsidR="000C5521" w:rsidRPr="005E5501">
        <w:rPr>
          <w:color w:val="0070C0"/>
          <w:sz w:val="28"/>
          <w:szCs w:val="28"/>
          <w:u w:val="single"/>
        </w:rPr>
        <w:fldChar w:fldCharType="separate"/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color w:val="0070C0"/>
          <w:sz w:val="28"/>
          <w:szCs w:val="28"/>
          <w:u w:val="single"/>
        </w:rPr>
        <w:fldChar w:fldCharType="end"/>
      </w:r>
    </w:p>
    <w:p w14:paraId="134EE3BF" w14:textId="77777777" w:rsidR="000C5521" w:rsidRPr="005E5501" w:rsidRDefault="000C5521" w:rsidP="000C5521">
      <w:pPr>
        <w:tabs>
          <w:tab w:val="left" w:pos="450"/>
        </w:tabs>
      </w:pPr>
    </w:p>
    <w:p w14:paraId="5483CC8F" w14:textId="77777777" w:rsidR="00976A00" w:rsidRPr="005E5501" w:rsidRDefault="00976A00" w:rsidP="000C5521">
      <w:pPr>
        <w:tabs>
          <w:tab w:val="left" w:pos="450"/>
        </w:tabs>
        <w:ind w:left="450" w:hanging="450"/>
      </w:pPr>
    </w:p>
    <w:p w14:paraId="5F4B704D" w14:textId="77777777" w:rsidR="00976A00" w:rsidRPr="005E5501" w:rsidRDefault="00976A00" w:rsidP="00DA6B48">
      <w:pPr>
        <w:pStyle w:val="ListParagraph"/>
        <w:numPr>
          <w:ilvl w:val="0"/>
          <w:numId w:val="5"/>
        </w:numPr>
        <w:tabs>
          <w:tab w:val="left" w:pos="450"/>
        </w:tabs>
      </w:pPr>
      <w:r w:rsidRPr="005E5501">
        <w:t xml:space="preserve">I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= 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2</m:t>
            </m:r>
          </m:e>
        </m:d>
        <m:r>
          <w:rPr>
            <w:rFonts w:ascii="Cambria Math" w:hAnsi="Cambria Math"/>
          </w:rPr>
          <m:t>+1</m:t>
        </m:r>
      </m:oMath>
      <w:r w:rsidRPr="005E5501">
        <w:t xml:space="preserve">  and the graph of h(x) translates right 3 </w:t>
      </w:r>
      <w:r w:rsidR="001C4CE2" w:rsidRPr="005E5501">
        <w:t xml:space="preserve">and </w:t>
      </w:r>
      <w:r w:rsidRPr="005E5501">
        <w:t>up 2, which function has a smaller minimum? Explain why.</w:t>
      </w:r>
    </w:p>
    <w:p w14:paraId="6C201874" w14:textId="77777777" w:rsidR="000C5521" w:rsidRPr="005E5501" w:rsidRDefault="000C5521" w:rsidP="00976A00">
      <w:pPr>
        <w:tabs>
          <w:tab w:val="left" w:pos="450"/>
        </w:tabs>
      </w:pPr>
    </w:p>
    <w:p w14:paraId="26571C38" w14:textId="77777777" w:rsidR="000C5521" w:rsidRPr="005E5501" w:rsidRDefault="00976A00" w:rsidP="000C5521">
      <w:pPr>
        <w:tabs>
          <w:tab w:val="left" w:pos="450"/>
        </w:tabs>
        <w:rPr>
          <w:color w:val="0070C0"/>
          <w:sz w:val="28"/>
          <w:szCs w:val="28"/>
          <w:u w:val="single"/>
        </w:rPr>
      </w:pPr>
      <w:r w:rsidRPr="005E5501">
        <w:rPr>
          <w:color w:val="0070C0"/>
          <w:sz w:val="28"/>
          <w:szCs w:val="28"/>
        </w:rPr>
        <w:t xml:space="preserve">      </w:t>
      </w:r>
      <w:r w:rsidR="000C5521"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C5521"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="000C5521" w:rsidRPr="005E5501">
        <w:rPr>
          <w:color w:val="0070C0"/>
          <w:sz w:val="28"/>
          <w:szCs w:val="28"/>
          <w:u w:val="single"/>
        </w:rPr>
      </w:r>
      <w:r w:rsidR="000C5521" w:rsidRPr="005E5501">
        <w:rPr>
          <w:color w:val="0070C0"/>
          <w:sz w:val="28"/>
          <w:szCs w:val="28"/>
          <w:u w:val="single"/>
        </w:rPr>
        <w:fldChar w:fldCharType="separate"/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noProof/>
          <w:color w:val="0070C0"/>
          <w:sz w:val="28"/>
          <w:szCs w:val="28"/>
          <w:u w:val="single"/>
        </w:rPr>
        <w:t> </w:t>
      </w:r>
      <w:r w:rsidR="000C5521" w:rsidRPr="005E5501">
        <w:rPr>
          <w:color w:val="0070C0"/>
          <w:sz w:val="28"/>
          <w:szCs w:val="28"/>
          <w:u w:val="single"/>
        </w:rPr>
        <w:fldChar w:fldCharType="end"/>
      </w:r>
    </w:p>
    <w:p w14:paraId="76E25068" w14:textId="77777777" w:rsidR="00F95B74" w:rsidRPr="005E5501" w:rsidRDefault="00F95B74" w:rsidP="000C5521">
      <w:pPr>
        <w:tabs>
          <w:tab w:val="left" w:pos="450"/>
        </w:tabs>
      </w:pPr>
    </w:p>
    <w:p w14:paraId="63338B3B" w14:textId="77777777" w:rsidR="00F95B74" w:rsidRPr="005E5501" w:rsidRDefault="00F95B74" w:rsidP="00F95B74">
      <w:pPr>
        <w:tabs>
          <w:tab w:val="left" w:pos="450"/>
        </w:tabs>
      </w:pPr>
    </w:p>
    <w:p w14:paraId="4B71548A" w14:textId="77777777" w:rsidR="00F95B74" w:rsidRPr="00DA6B48" w:rsidRDefault="00F95B74" w:rsidP="00DA6B48">
      <w:pPr>
        <w:pStyle w:val="ListParagraph"/>
        <w:numPr>
          <w:ilvl w:val="0"/>
          <w:numId w:val="5"/>
        </w:numPr>
        <w:tabs>
          <w:tab w:val="left" w:pos="450"/>
        </w:tabs>
        <w:rPr>
          <w:rFonts w:eastAsiaTheme="minorEastAsia"/>
        </w:rPr>
      </w:pPr>
      <w:r w:rsidRPr="005E5501">
        <w:t xml:space="preserve">Rewrite </w:t>
      </w:r>
      <m:oMath>
        <m:r>
          <w:rPr>
            <w:rFonts w:ascii="Cambria Math" w:hAnsi="Cambria Math"/>
          </w:rPr>
          <m:t xml:space="preserve">f(x)= 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DA6B48">
        <w:rPr>
          <w:rFonts w:eastAsiaTheme="minorEastAsia"/>
        </w:rPr>
        <w:t xml:space="preserve"> as a piecewise function.</w:t>
      </w:r>
    </w:p>
    <w:p w14:paraId="55C50082" w14:textId="77777777" w:rsidR="00F95B74" w:rsidRPr="005E5501" w:rsidRDefault="00F95B74" w:rsidP="00F95B74">
      <w:pPr>
        <w:tabs>
          <w:tab w:val="left" w:pos="450"/>
        </w:tabs>
        <w:ind w:left="450" w:hanging="450"/>
        <w:rPr>
          <w:rFonts w:eastAsiaTheme="minorEastAsia"/>
        </w:rPr>
      </w:pPr>
    </w:p>
    <w:p w14:paraId="01B154EB" w14:textId="77777777" w:rsidR="00F95B74" w:rsidRPr="005E5501" w:rsidRDefault="00F95B74" w:rsidP="00F95B74">
      <w:pPr>
        <w:tabs>
          <w:tab w:val="left" w:pos="450"/>
        </w:tabs>
        <w:ind w:left="450" w:hanging="450"/>
      </w:pPr>
      <w:r w:rsidRPr="005E5501">
        <w:rPr>
          <w:rFonts w:eastAsiaTheme="minorEastAsia"/>
        </w:rPr>
        <w:t xml:space="preserve">       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FORMTEXT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w:fldChar w:fldCharType="separate"/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w:fldChar w:fldCharType="end"/>
                </m:r>
                <m:r>
                  <w:rPr>
                    <w:rFonts w:ascii="Cambria Math" w:hAnsi="Cambria Math"/>
                  </w:rPr>
                  <m:t>,  &amp;x&lt;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FORMTEXT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w:fldChar w:fldCharType="separate"/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w:fldChar w:fldCharType="end"/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FORMTEXT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w:fldChar w:fldCharType="separate"/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w:fldChar w:fldCharType="end"/>
                </m:r>
                <m:r>
                  <w:rPr>
                    <w:rFonts w:ascii="Cambria Math" w:hAnsi="Cambria Math"/>
                  </w:rPr>
                  <m:t>,  &amp;x≥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FORMTEXT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w:fldChar w:fldCharType="separate"/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70C0"/>
                    <w:sz w:val="28"/>
                    <w:szCs w:val="28"/>
                  </w:rPr>
                  <m:t> 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  <w:sz w:val="28"/>
                    <w:szCs w:val="28"/>
                  </w:rPr>
                  <w:fldChar w:fldCharType="end"/>
                </m:r>
              </m:e>
            </m:eqArr>
          </m:e>
        </m:d>
      </m:oMath>
    </w:p>
    <w:p w14:paraId="0B137F1C" w14:textId="77777777" w:rsidR="000C5521" w:rsidRDefault="000C5521" w:rsidP="000C5521">
      <w:pPr>
        <w:tabs>
          <w:tab w:val="left" w:pos="450"/>
        </w:tabs>
      </w:pPr>
    </w:p>
    <w:p w14:paraId="06001072" w14:textId="77777777" w:rsidR="000C5521" w:rsidRPr="00FE7050" w:rsidRDefault="000C5521" w:rsidP="000C5521">
      <w:pPr>
        <w:tabs>
          <w:tab w:val="left" w:pos="450"/>
        </w:tabs>
      </w:pPr>
    </w:p>
    <w:p w14:paraId="4B83A385" w14:textId="77777777" w:rsidR="0080163B" w:rsidRDefault="0080163B" w:rsidP="0080163B">
      <w:pPr>
        <w:rPr>
          <w:szCs w:val="24"/>
        </w:rPr>
      </w:pPr>
    </w:p>
    <w:p w14:paraId="14250628" w14:textId="77777777" w:rsidR="00A040E4" w:rsidRDefault="00A040E4" w:rsidP="0063711B">
      <w:pPr>
        <w:rPr>
          <w:rStyle w:val="Strong"/>
          <w:b w:val="0"/>
        </w:rPr>
      </w:pPr>
      <w:r>
        <w:rPr>
          <w:rStyle w:val="Strong"/>
          <w:b w:val="0"/>
        </w:rPr>
        <w:t>Use the GeoGebra linked on the task page to solve the next three problems.</w:t>
      </w:r>
    </w:p>
    <w:p w14:paraId="6B69DB22" w14:textId="0D7C62C9" w:rsidR="003A4430" w:rsidRPr="00DA6B48" w:rsidRDefault="00A040E4" w:rsidP="00DA6B48">
      <w:pPr>
        <w:pStyle w:val="ListParagraph"/>
        <w:numPr>
          <w:ilvl w:val="0"/>
          <w:numId w:val="5"/>
        </w:numPr>
        <w:rPr>
          <w:rStyle w:val="Strong"/>
          <w:b w:val="0"/>
        </w:rPr>
      </w:pPr>
      <w:r w:rsidRPr="00DA6B48">
        <w:rPr>
          <w:rStyle w:val="Strong"/>
          <w:b w:val="0"/>
        </w:rPr>
        <w:t>Solve |2</w:t>
      </w:r>
      <w:r w:rsidRPr="00DA6B48">
        <w:rPr>
          <w:rStyle w:val="Strong"/>
          <w:b w:val="0"/>
          <w:i/>
        </w:rPr>
        <w:t>x</w:t>
      </w:r>
      <w:r w:rsidR="00AE1C46">
        <w:rPr>
          <w:rStyle w:val="Strong"/>
          <w:b w:val="0"/>
          <w:i/>
        </w:rPr>
        <w:t xml:space="preserve"> </w:t>
      </w:r>
      <w:r w:rsidR="00AE1C46">
        <w:t xml:space="preserve">– </w:t>
      </w:r>
      <w:r w:rsidRPr="00DA6B48">
        <w:rPr>
          <w:rStyle w:val="Strong"/>
          <w:b w:val="0"/>
        </w:rPr>
        <w:t xml:space="preserve">6| = </w:t>
      </w:r>
      <w:r w:rsidR="00CC485D">
        <w:rPr>
          <w:rStyle w:val="Strong"/>
          <w:b w:val="0"/>
        </w:rPr>
        <w:t>|</w:t>
      </w:r>
      <w:r w:rsidRPr="00DA6B48">
        <w:rPr>
          <w:rStyle w:val="Strong"/>
          <w:b w:val="0"/>
        </w:rPr>
        <w:t>4</w:t>
      </w:r>
      <w:r w:rsidRPr="00DA6B48">
        <w:rPr>
          <w:rStyle w:val="Strong"/>
          <w:b w:val="0"/>
          <w:i/>
        </w:rPr>
        <w:t>x</w:t>
      </w:r>
      <w:r w:rsidRPr="00DA6B48">
        <w:rPr>
          <w:rStyle w:val="Strong"/>
          <w:b w:val="0"/>
        </w:rPr>
        <w:t>+4|</w:t>
      </w:r>
    </w:p>
    <w:p w14:paraId="5708A6CE" w14:textId="77777777" w:rsidR="00A040E4" w:rsidRDefault="00A040E4" w:rsidP="0063711B">
      <w:pPr>
        <w:rPr>
          <w:rStyle w:val="Strong"/>
          <w:b w:val="0"/>
        </w:rPr>
      </w:pPr>
      <w:r>
        <w:rPr>
          <w:rStyle w:val="Strong"/>
          <w:b w:val="0"/>
        </w:rPr>
        <w:tab/>
        <w:t xml:space="preserve">Answer: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</w:p>
    <w:p w14:paraId="01F405A1" w14:textId="77777777" w:rsidR="00A040E4" w:rsidRDefault="00A040E4" w:rsidP="0063711B">
      <w:pPr>
        <w:rPr>
          <w:rStyle w:val="Strong"/>
          <w:b w:val="0"/>
        </w:rPr>
      </w:pPr>
      <w:r>
        <w:rPr>
          <w:rStyle w:val="Strong"/>
          <w:b w:val="0"/>
        </w:rPr>
        <w:tab/>
        <w:t>Copy and paste a picture of your graph below:</w:t>
      </w:r>
    </w:p>
    <w:p w14:paraId="0988AE55" w14:textId="77777777" w:rsidR="00A040E4" w:rsidRDefault="00A040E4" w:rsidP="0063711B">
      <w:pPr>
        <w:rPr>
          <w:rStyle w:val="Strong"/>
          <w:b w:val="0"/>
        </w:rPr>
      </w:pPr>
    </w:p>
    <w:p w14:paraId="5B94B93D" w14:textId="77777777" w:rsidR="00A040E4" w:rsidRDefault="00A040E4" w:rsidP="0063711B">
      <w:pPr>
        <w:rPr>
          <w:rStyle w:val="Strong"/>
          <w:b w:val="0"/>
        </w:rPr>
      </w:pPr>
    </w:p>
    <w:p w14:paraId="73933922" w14:textId="77777777" w:rsidR="00A040E4" w:rsidRPr="00DA6B48" w:rsidRDefault="00A040E4" w:rsidP="00DA6B48">
      <w:pPr>
        <w:pStyle w:val="ListParagraph"/>
        <w:numPr>
          <w:ilvl w:val="0"/>
          <w:numId w:val="5"/>
        </w:numPr>
        <w:rPr>
          <w:b/>
          <w:bCs/>
        </w:rPr>
      </w:pPr>
      <w:r w:rsidRPr="00DA6B48">
        <w:rPr>
          <w:bCs/>
        </w:rPr>
        <w:t>|3</w:t>
      </w:r>
      <w:r w:rsidRPr="00DA6B48">
        <w:rPr>
          <w:bCs/>
          <w:i/>
        </w:rPr>
        <w:t>x</w:t>
      </w:r>
      <w:r w:rsidRPr="00DA6B48">
        <w:rPr>
          <w:bCs/>
        </w:rPr>
        <w:t>+6| = |</w:t>
      </w:r>
      <w:r w:rsidR="00AE1C46">
        <w:t>–</w:t>
      </w:r>
      <w:r w:rsidRPr="00DA6B48">
        <w:rPr>
          <w:bCs/>
        </w:rPr>
        <w:t>9</w:t>
      </w:r>
      <w:r w:rsidRPr="00DA6B48">
        <w:rPr>
          <w:bCs/>
          <w:i/>
        </w:rPr>
        <w:t>x</w:t>
      </w:r>
      <w:r w:rsidRPr="00DA6B48">
        <w:rPr>
          <w:bCs/>
        </w:rPr>
        <w:t xml:space="preserve"> </w:t>
      </w:r>
      <w:r w:rsidR="00AE1C46">
        <w:t xml:space="preserve">– </w:t>
      </w:r>
      <w:r w:rsidRPr="00DA6B48">
        <w:rPr>
          <w:bCs/>
        </w:rPr>
        <w:t>12|</w:t>
      </w:r>
    </w:p>
    <w:p w14:paraId="7203B20D" w14:textId="77777777" w:rsidR="00A040E4" w:rsidRDefault="00A040E4" w:rsidP="00A040E4">
      <w:pPr>
        <w:rPr>
          <w:rStyle w:val="Strong"/>
          <w:b w:val="0"/>
        </w:rPr>
      </w:pPr>
      <w:r>
        <w:rPr>
          <w:rStyle w:val="Strong"/>
          <w:b w:val="0"/>
        </w:rPr>
        <w:tab/>
        <w:t xml:space="preserve">Answer: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</w:p>
    <w:p w14:paraId="12D2A1B9" w14:textId="77777777" w:rsidR="00A040E4" w:rsidRDefault="00A040E4" w:rsidP="00A040E4">
      <w:pPr>
        <w:rPr>
          <w:rStyle w:val="Strong"/>
          <w:b w:val="0"/>
        </w:rPr>
      </w:pPr>
      <w:r>
        <w:rPr>
          <w:rStyle w:val="Strong"/>
          <w:b w:val="0"/>
        </w:rPr>
        <w:tab/>
        <w:t>Copy and paste a picture of your graph below:</w:t>
      </w:r>
    </w:p>
    <w:p w14:paraId="3592F992" w14:textId="77777777" w:rsidR="00A040E4" w:rsidRDefault="00A040E4" w:rsidP="00A040E4">
      <w:pPr>
        <w:rPr>
          <w:rStyle w:val="Strong"/>
          <w:b w:val="0"/>
        </w:rPr>
      </w:pPr>
    </w:p>
    <w:p w14:paraId="627D14D4" w14:textId="77777777" w:rsidR="00A040E4" w:rsidRDefault="00A040E4" w:rsidP="00A040E4">
      <w:pPr>
        <w:rPr>
          <w:rStyle w:val="Strong"/>
          <w:b w:val="0"/>
        </w:rPr>
      </w:pPr>
    </w:p>
    <w:p w14:paraId="7394EB18" w14:textId="77777777" w:rsidR="00A040E4" w:rsidRPr="00DA6B48" w:rsidRDefault="00A040E4" w:rsidP="00DA6B48">
      <w:pPr>
        <w:pStyle w:val="ListParagraph"/>
        <w:numPr>
          <w:ilvl w:val="0"/>
          <w:numId w:val="5"/>
        </w:numPr>
        <w:rPr>
          <w:b/>
          <w:bCs/>
        </w:rPr>
      </w:pPr>
      <w:r w:rsidRPr="00DA6B48">
        <w:rPr>
          <w:bCs/>
        </w:rPr>
        <w:t xml:space="preserve">The cost of shipping a 25-lb. box with UPS is $25.50. If the weight, </w:t>
      </w:r>
      <w:r w:rsidRPr="00DA6B48">
        <w:rPr>
          <w:bCs/>
          <w:i/>
        </w:rPr>
        <w:t>w,</w:t>
      </w:r>
      <w:r w:rsidRPr="00DA6B48">
        <w:rPr>
          <w:bCs/>
        </w:rPr>
        <w:t xml:space="preserve"> of the box may vary by no more than 3 pounds, what is the range of weights of a box that ships for $25.50?</w:t>
      </w:r>
    </w:p>
    <w:p w14:paraId="330BEF01" w14:textId="77777777" w:rsidR="00A040E4" w:rsidRDefault="00A040E4" w:rsidP="0063711B">
      <w:pPr>
        <w:rPr>
          <w:rStyle w:val="Strong"/>
          <w:b w:val="0"/>
        </w:rPr>
      </w:pPr>
      <w:r>
        <w:rPr>
          <w:rStyle w:val="Strong"/>
          <w:b w:val="0"/>
        </w:rPr>
        <w:tab/>
        <w:t xml:space="preserve">Equation: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</w:p>
    <w:p w14:paraId="6BDCD9CB" w14:textId="77777777" w:rsidR="00A040E4" w:rsidRDefault="00A040E4" w:rsidP="0063711B">
      <w:pPr>
        <w:rPr>
          <w:rStyle w:val="Strong"/>
          <w:b w:val="0"/>
        </w:rPr>
      </w:pPr>
      <w:r>
        <w:rPr>
          <w:rStyle w:val="Strong"/>
          <w:b w:val="0"/>
        </w:rPr>
        <w:tab/>
        <w:t xml:space="preserve">Answer: </w:t>
      </w:r>
      <w:r w:rsidRPr="005E5501">
        <w:rPr>
          <w:color w:val="0070C0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E5501">
        <w:rPr>
          <w:color w:val="0070C0"/>
          <w:sz w:val="28"/>
          <w:szCs w:val="28"/>
          <w:u w:val="single"/>
        </w:rPr>
        <w:instrText xml:space="preserve"> FORMTEXT </w:instrText>
      </w:r>
      <w:r w:rsidRPr="005E5501">
        <w:rPr>
          <w:color w:val="0070C0"/>
          <w:sz w:val="28"/>
          <w:szCs w:val="28"/>
          <w:u w:val="single"/>
        </w:rPr>
      </w:r>
      <w:r w:rsidRPr="005E5501">
        <w:rPr>
          <w:color w:val="0070C0"/>
          <w:sz w:val="28"/>
          <w:szCs w:val="28"/>
          <w:u w:val="single"/>
        </w:rPr>
        <w:fldChar w:fldCharType="separate"/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noProof/>
          <w:color w:val="0070C0"/>
          <w:sz w:val="28"/>
          <w:szCs w:val="28"/>
          <w:u w:val="single"/>
        </w:rPr>
        <w:t> </w:t>
      </w:r>
      <w:r w:rsidRPr="005E5501">
        <w:rPr>
          <w:color w:val="0070C0"/>
          <w:sz w:val="28"/>
          <w:szCs w:val="28"/>
          <w:u w:val="single"/>
        </w:rPr>
        <w:fldChar w:fldCharType="end"/>
      </w:r>
    </w:p>
    <w:p w14:paraId="129C382F" w14:textId="77777777" w:rsidR="00A040E4" w:rsidRDefault="00A040E4" w:rsidP="0063711B">
      <w:pPr>
        <w:rPr>
          <w:rStyle w:val="Strong"/>
          <w:b w:val="0"/>
        </w:rPr>
      </w:pPr>
      <w:r>
        <w:rPr>
          <w:rStyle w:val="Strong"/>
          <w:b w:val="0"/>
        </w:rPr>
        <w:tab/>
        <w:t>Copy and paste a picture of your graph below:</w:t>
      </w:r>
    </w:p>
    <w:p w14:paraId="0E242B3C" w14:textId="77777777" w:rsidR="00A040E4" w:rsidRDefault="00A040E4" w:rsidP="0063711B">
      <w:pPr>
        <w:rPr>
          <w:rStyle w:val="Strong"/>
          <w:b w:val="0"/>
        </w:rPr>
      </w:pPr>
    </w:p>
    <w:p w14:paraId="1C9B4D34" w14:textId="77777777" w:rsidR="00A040E4" w:rsidRPr="00A040E4" w:rsidRDefault="00A040E4" w:rsidP="0063711B">
      <w:pPr>
        <w:rPr>
          <w:rStyle w:val="Strong"/>
          <w:b w:val="0"/>
        </w:rPr>
      </w:pPr>
    </w:p>
    <w:sectPr w:rsidR="00A040E4" w:rsidRPr="00A040E4" w:rsidSect="000C5521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2BA45" w14:textId="77777777" w:rsidR="00FB09EC" w:rsidRDefault="00FB09EC" w:rsidP="00D42211">
      <w:pPr>
        <w:spacing w:after="0" w:line="240" w:lineRule="auto"/>
      </w:pPr>
      <w:r>
        <w:separator/>
      </w:r>
    </w:p>
  </w:endnote>
  <w:endnote w:type="continuationSeparator" w:id="0">
    <w:p w14:paraId="57E3B6C0" w14:textId="77777777" w:rsidR="00FB09EC" w:rsidRDefault="00FB09EC" w:rsidP="00D42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F96827" w14:textId="391D895E" w:rsidR="00D42211" w:rsidRDefault="00D42211">
    <w:pPr>
      <w:pStyle w:val="Footer"/>
    </w:pPr>
    <w:r>
      <w:rPr>
        <w:rFonts w:cs="Times New Roman"/>
      </w:rPr>
      <w:t>©</w:t>
    </w:r>
    <w:r>
      <w:t xml:space="preserve"> ACCESS Virtual Learning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F78A35" w14:textId="77777777" w:rsidR="00FB09EC" w:rsidRDefault="00FB09EC" w:rsidP="00D42211">
      <w:pPr>
        <w:spacing w:after="0" w:line="240" w:lineRule="auto"/>
      </w:pPr>
      <w:r>
        <w:separator/>
      </w:r>
    </w:p>
  </w:footnote>
  <w:footnote w:type="continuationSeparator" w:id="0">
    <w:p w14:paraId="4F9B70C4" w14:textId="77777777" w:rsidR="00FB09EC" w:rsidRDefault="00FB09EC" w:rsidP="00D422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A0001"/>
    <w:multiLevelType w:val="hybridMultilevel"/>
    <w:tmpl w:val="BCBAB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17EE5"/>
    <w:multiLevelType w:val="hybridMultilevel"/>
    <w:tmpl w:val="4CBC5424"/>
    <w:lvl w:ilvl="0" w:tplc="60BEE2B0">
      <w:start w:val="1"/>
      <w:numFmt w:val="decimal"/>
      <w:lvlText w:val="%1."/>
      <w:lvlJc w:val="left"/>
      <w:pPr>
        <w:ind w:left="810" w:hanging="45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E25AC8"/>
    <w:multiLevelType w:val="hybridMultilevel"/>
    <w:tmpl w:val="E6120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fullPage" w:percent="6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zAyszQ3MzY1sTBV0lEKTi0uzszPAykwrAUA+F6aIywAAAA="/>
  </w:docVars>
  <w:rsids>
    <w:rsidRoot w:val="000B05A8"/>
    <w:rsid w:val="000B05A8"/>
    <w:rsid w:val="000C5521"/>
    <w:rsid w:val="00190B40"/>
    <w:rsid w:val="001C26EC"/>
    <w:rsid w:val="001C4CE2"/>
    <w:rsid w:val="001C56B5"/>
    <w:rsid w:val="002C2B59"/>
    <w:rsid w:val="003A4430"/>
    <w:rsid w:val="00444F34"/>
    <w:rsid w:val="005033C6"/>
    <w:rsid w:val="00525A3A"/>
    <w:rsid w:val="0057075E"/>
    <w:rsid w:val="005E5501"/>
    <w:rsid w:val="0063711B"/>
    <w:rsid w:val="00644BDA"/>
    <w:rsid w:val="006E2340"/>
    <w:rsid w:val="00706FCA"/>
    <w:rsid w:val="007A1BE9"/>
    <w:rsid w:val="007B66D6"/>
    <w:rsid w:val="007F7992"/>
    <w:rsid w:val="0080163B"/>
    <w:rsid w:val="0087418F"/>
    <w:rsid w:val="008A5BB1"/>
    <w:rsid w:val="00905D39"/>
    <w:rsid w:val="00976A00"/>
    <w:rsid w:val="00997DD3"/>
    <w:rsid w:val="009D5192"/>
    <w:rsid w:val="00A040E4"/>
    <w:rsid w:val="00A06D10"/>
    <w:rsid w:val="00A27B1D"/>
    <w:rsid w:val="00A53716"/>
    <w:rsid w:val="00A7700C"/>
    <w:rsid w:val="00AD1EB5"/>
    <w:rsid w:val="00AE1C46"/>
    <w:rsid w:val="00B22D9C"/>
    <w:rsid w:val="00B24850"/>
    <w:rsid w:val="00B416B9"/>
    <w:rsid w:val="00B83431"/>
    <w:rsid w:val="00BB60CD"/>
    <w:rsid w:val="00BF06C8"/>
    <w:rsid w:val="00CB4175"/>
    <w:rsid w:val="00CB7383"/>
    <w:rsid w:val="00CC485D"/>
    <w:rsid w:val="00CD1BBF"/>
    <w:rsid w:val="00CF4174"/>
    <w:rsid w:val="00D376DE"/>
    <w:rsid w:val="00D42211"/>
    <w:rsid w:val="00D73322"/>
    <w:rsid w:val="00DA6B48"/>
    <w:rsid w:val="00DF3152"/>
    <w:rsid w:val="00E90B05"/>
    <w:rsid w:val="00F95B74"/>
    <w:rsid w:val="00FA30D3"/>
    <w:rsid w:val="00FB09EC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EB828"/>
  <w15:docId w15:val="{1AA5CC3A-E58E-49D3-B9D2-C9ED46A70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D42211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2211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211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A82F35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42211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3F871C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42211"/>
    <w:rPr>
      <w:rFonts w:asciiTheme="majorHAnsi" w:eastAsiaTheme="majorEastAsia" w:hAnsiTheme="majorHAnsi" w:cstheme="majorBidi"/>
      <w:b/>
      <w:color w:val="3F871C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42211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D42211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42211"/>
    <w:rPr>
      <w:rFonts w:ascii="Times New Roman" w:hAnsi="Times New Roman"/>
      <w:b/>
      <w:i w:val="0"/>
      <w:iCs/>
      <w:color w:val="7535A7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42211"/>
    <w:rPr>
      <w:rFonts w:asciiTheme="majorHAnsi" w:eastAsiaTheme="majorEastAsia" w:hAnsiTheme="majorHAnsi" w:cstheme="majorBidi"/>
      <w:b/>
      <w:bCs/>
      <w:color w:val="A82F35"/>
      <w:sz w:val="28"/>
      <w:szCs w:val="26"/>
    </w:rPr>
  </w:style>
  <w:style w:type="paragraph" w:styleId="ListParagraph">
    <w:name w:val="List Paragraph"/>
    <w:basedOn w:val="Normal"/>
    <w:uiPriority w:val="34"/>
    <w:qFormat/>
    <w:rsid w:val="00D42211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D42211"/>
    <w:rPr>
      <w:rFonts w:ascii="Times New Roman" w:hAnsi="Times New Roman"/>
      <w:b/>
      <w:bCs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16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63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C5521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5B7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42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221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42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21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math_them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7535A7"/>
      </a:accent2>
      <a:accent3>
        <a:srgbClr val="2E4DA6"/>
      </a:accent3>
      <a:accent4>
        <a:srgbClr val="A82F35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07 Absolute Value Functions</dc:title>
  <dc:creator>Walker, Rachel</dc:creator>
  <cp:lastModifiedBy>Denise Kloster</cp:lastModifiedBy>
  <cp:revision>14</cp:revision>
  <dcterms:created xsi:type="dcterms:W3CDTF">2017-04-06T19:41:00Z</dcterms:created>
  <dcterms:modified xsi:type="dcterms:W3CDTF">2021-05-24T15:51:00Z</dcterms:modified>
</cp:coreProperties>
</file>